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AB57A" w14:textId="77777777" w:rsidR="009020AF" w:rsidRDefault="001A7733">
      <w:pPr>
        <w:pStyle w:val="Heading1"/>
      </w:pPr>
      <w:bookmarkStart w:id="0" w:name="photograph-log-epa-metro"/>
      <w:bookmarkEnd w:id="0"/>
      <w:r>
        <w:t>Photograph Log: EPA Metro</w:t>
      </w:r>
    </w:p>
    <w:p w14:paraId="5690E09C" w14:textId="77777777" w:rsidR="009020AF" w:rsidRDefault="001A7733">
      <w:pPr>
        <w:pStyle w:val="Heading3"/>
      </w:pPr>
      <w:bookmarkStart w:id="1" w:name="photographer-someone"/>
      <w:bookmarkEnd w:id="1"/>
      <w:r>
        <w:t>Photographer: Someone</w:t>
      </w:r>
    </w:p>
    <w:p w14:paraId="0F05B1F7" w14:textId="77777777" w:rsidR="009020AF" w:rsidRPr="00A8314B" w:rsidRDefault="001A7733">
      <w:pPr>
        <w:pStyle w:val="FirstParagraph"/>
        <w:rPr>
          <w:rFonts w:ascii="Arial" w:hAnsi="Arial" w:cs="Arial"/>
          <w:sz w:val="20"/>
          <w:szCs w:val="20"/>
        </w:rPr>
      </w:pPr>
      <w:r w:rsidRPr="00A8314B">
        <w:rPr>
          <w:rFonts w:ascii="Arial" w:hAnsi="Arial" w:cs="Arial"/>
          <w:i/>
          <w:sz w:val="20"/>
          <w:szCs w:val="20"/>
        </w:rPr>
        <w:t>Report Generated on</w:t>
      </w:r>
      <w:r w:rsidRPr="00A8314B">
        <w:rPr>
          <w:rFonts w:ascii="Arial" w:hAnsi="Arial" w:cs="Arial"/>
          <w:sz w:val="20"/>
          <w:szCs w:val="20"/>
        </w:rPr>
        <w:t>: 20 September 201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7"/>
        <w:gridCol w:w="1868"/>
        <w:gridCol w:w="2008"/>
        <w:gridCol w:w="1973"/>
        <w:gridCol w:w="1217"/>
        <w:gridCol w:w="950"/>
        <w:gridCol w:w="1584"/>
      </w:tblGrid>
      <w:tr w:rsidR="009020AF" w:rsidRPr="00A8314B" w14:paraId="7FB046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891CC8" w14:textId="77777777" w:rsidR="009020AF" w:rsidRPr="00A8314B" w:rsidRDefault="009020AF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20C81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6A7A1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Photo fi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97B38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Premises / 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8E1DF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DE946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B0449" w14:textId="77777777" w:rsidR="009020AF" w:rsidRPr="00A8314B" w:rsidRDefault="001A7733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A8314B">
              <w:rPr>
                <w:rFonts w:ascii="Arial" w:hAnsi="Arial" w:cs="Arial"/>
                <w:sz w:val="20"/>
                <w:szCs w:val="20"/>
              </w:rPr>
              <w:t>Photo Direction</w:t>
            </w:r>
          </w:p>
        </w:tc>
      </w:tr>
      <w:tr w:rsidR="009020AF" w:rsidRPr="00A8314B" w14:paraId="1BDCD11C" w14:textId="77777777">
        <w:tc>
          <w:tcPr>
            <w:tcW w:w="0" w:type="auto"/>
          </w:tcPr>
          <w:p w14:paraId="289CD25A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33E96A5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2018:08:02 10:30:08</w:t>
            </w:r>
          </w:p>
        </w:tc>
        <w:tc>
          <w:tcPr>
            <w:tcW w:w="0" w:type="auto"/>
          </w:tcPr>
          <w:p w14:paraId="33260A83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20180802_103008.jpg</w:t>
            </w:r>
          </w:p>
        </w:tc>
        <w:tc>
          <w:tcPr>
            <w:tcW w:w="0" w:type="auto"/>
          </w:tcPr>
          <w:p w14:paraId="556E23DF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Somewhere</w:t>
            </w:r>
          </w:p>
        </w:tc>
        <w:tc>
          <w:tcPr>
            <w:tcW w:w="0" w:type="auto"/>
          </w:tcPr>
          <w:p w14:paraId="7D630B82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5BBD70D6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0D9EB044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20AF" w:rsidRPr="00A8314B" w14:paraId="2C30EF1A" w14:textId="77777777">
        <w:tc>
          <w:tcPr>
            <w:tcW w:w="0" w:type="auto"/>
          </w:tcPr>
          <w:p w14:paraId="014EDFB0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9E82579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2017:07:15 10:04:47</w:t>
            </w:r>
          </w:p>
        </w:tc>
        <w:tc>
          <w:tcPr>
            <w:tcW w:w="0" w:type="auto"/>
          </w:tcPr>
          <w:p w14:paraId="69F2782F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IMG_0581.JPG</w:t>
            </w:r>
          </w:p>
        </w:tc>
        <w:tc>
          <w:tcPr>
            <w:tcW w:w="0" w:type="auto"/>
          </w:tcPr>
          <w:p w14:paraId="15F99797" w14:textId="77777777" w:rsidR="009020AF" w:rsidRPr="00A8314B" w:rsidRDefault="001A7733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  <w:r w:rsidRPr="00A8314B">
              <w:rPr>
                <w:rFonts w:ascii="Arial" w:hAnsi="Arial" w:cs="Arial"/>
                <w:sz w:val="18"/>
                <w:szCs w:val="18"/>
              </w:rPr>
              <w:t>Somewhere</w:t>
            </w:r>
            <w:bookmarkStart w:id="2" w:name="_GoBack"/>
            <w:bookmarkEnd w:id="2"/>
          </w:p>
        </w:tc>
        <w:tc>
          <w:tcPr>
            <w:tcW w:w="0" w:type="auto"/>
          </w:tcPr>
          <w:p w14:paraId="233940A4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6671A3AD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0" w:type="auto"/>
          </w:tcPr>
          <w:p w14:paraId="30A1045B" w14:textId="77777777" w:rsidR="009020AF" w:rsidRPr="00A8314B" w:rsidRDefault="009020AF">
            <w:pPr>
              <w:pStyle w:val="Compac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C517C54" w14:textId="77777777" w:rsidR="001A7733" w:rsidRDefault="001A7733"/>
    <w:sectPr w:rsidR="001A7733" w:rsidSect="00A8314B">
      <w:headerReference w:type="default" r:id="rId7"/>
      <w:footerReference w:type="default" r:id="rId8"/>
      <w:pgSz w:w="15840" w:h="12240" w:orient="landscape"/>
      <w:pgMar w:top="426" w:right="389" w:bottom="709" w:left="567" w:header="284" w:footer="28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30744" w14:textId="77777777" w:rsidR="001A7733" w:rsidRDefault="001A7733">
      <w:pPr>
        <w:spacing w:after="0"/>
      </w:pPr>
      <w:r>
        <w:separator/>
      </w:r>
    </w:p>
  </w:endnote>
  <w:endnote w:type="continuationSeparator" w:id="0">
    <w:p w14:paraId="1119B8B0" w14:textId="77777777" w:rsidR="001A7733" w:rsidRDefault="001A77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33BA4" w14:textId="77777777" w:rsidR="00576F90" w:rsidRDefault="007E2A3F" w:rsidP="00576F90">
    <w:pPr>
      <w:pStyle w:val="Footer"/>
      <w:tabs>
        <w:tab w:val="clear" w:pos="4513"/>
        <w:tab w:val="clear" w:pos="9026"/>
        <w:tab w:val="right" w:pos="14601"/>
      </w:tabs>
      <w:jc w:val="both"/>
    </w:pPr>
  </w:p>
  <w:p w14:paraId="05A3D6E0" w14:textId="77777777" w:rsidR="00576F90" w:rsidRDefault="007E2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8831C" w14:textId="77777777" w:rsidR="001A7733" w:rsidRDefault="001A7733">
      <w:r>
        <w:separator/>
      </w:r>
    </w:p>
  </w:footnote>
  <w:footnote w:type="continuationSeparator" w:id="0">
    <w:p w14:paraId="2B5178A9" w14:textId="77777777" w:rsidR="001A7733" w:rsidRDefault="001A7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8605B" w14:textId="77777777" w:rsidR="00E8789E" w:rsidRDefault="007E2A3F" w:rsidP="00E8789E">
    <w:pPr>
      <w:pStyle w:val="Header"/>
      <w:rPr>
        <w:rFonts w:ascii="Arial" w:hAnsi="Arial" w:cs="Arial"/>
        <w:b/>
        <w:noProof/>
        <w:color w:val="1F497D"/>
        <w:sz w:val="20"/>
        <w:lang w:eastAsia="en-AU"/>
      </w:rPr>
    </w:pPr>
  </w:p>
  <w:p w14:paraId="0A254B85" w14:textId="7FF744F8" w:rsidR="00E8789E" w:rsidRPr="00D47854" w:rsidRDefault="007E2A3F" w:rsidP="00E8789E">
    <w:pPr>
      <w:pStyle w:val="Header"/>
      <w:rPr>
        <w:rFonts w:ascii="Arial" w:hAnsi="Arial" w:cs="Arial"/>
        <w:b/>
        <w:color w:val="1F497D"/>
        <w:sz w:val="20"/>
      </w:rPr>
    </w:pPr>
    <w:r>
      <w:rPr>
        <w:rFonts w:ascii="Arial" w:hAnsi="Arial" w:cs="Arial"/>
        <w:b/>
        <w:noProof/>
        <w:color w:val="1F497D"/>
        <w:sz w:val="20"/>
        <w:lang w:eastAsia="en-AU"/>
      </w:rPr>
      <w:t xml:space="preserve">OFFICIAL </w:t>
    </w:r>
    <w:r w:rsidR="001A7733" w:rsidRPr="00D47854">
      <w:rPr>
        <w:rFonts w:ascii="Arial" w:hAnsi="Arial" w:cs="Arial"/>
        <w:b/>
        <w:noProof/>
        <w:color w:val="1F497D"/>
        <w:sz w:val="20"/>
        <w:lang w:eastAsia="en-AU"/>
      </w:rPr>
      <w:t>FORM</w:t>
    </w:r>
  </w:p>
  <w:p w14:paraId="53CED33B" w14:textId="4A3A21F8" w:rsidR="00E8789E" w:rsidRPr="00D47854" w:rsidRDefault="007E2A3F" w:rsidP="00E8789E">
    <w:pPr>
      <w:pStyle w:val="Header"/>
      <w:rPr>
        <w:rFonts w:ascii="Arial" w:hAnsi="Arial" w:cs="Arial"/>
        <w:b/>
        <w:color w:val="1F497D"/>
        <w:sz w:val="20"/>
      </w:rPr>
    </w:pPr>
  </w:p>
  <w:p w14:paraId="408A54D4" w14:textId="77777777" w:rsidR="00E8789E" w:rsidRDefault="007E2A3F" w:rsidP="00E8789E">
    <w:pPr>
      <w:pStyle w:val="Header"/>
      <w:ind w:left="-851"/>
    </w:pPr>
  </w:p>
  <w:p w14:paraId="15E50D0E" w14:textId="77777777" w:rsidR="00E8789E" w:rsidRDefault="007E2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B4671E"/>
    <w:multiLevelType w:val="multilevel"/>
    <w:tmpl w:val="7CD80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309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8405F0F"/>
    <w:multiLevelType w:val="multilevel"/>
    <w:tmpl w:val="52C84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733"/>
    <w:rsid w:val="004E29B3"/>
    <w:rsid w:val="00590D07"/>
    <w:rsid w:val="0064100E"/>
    <w:rsid w:val="00784D58"/>
    <w:rsid w:val="007E2A3F"/>
    <w:rsid w:val="008D6863"/>
    <w:rsid w:val="009020AF"/>
    <w:rsid w:val="00A8314B"/>
    <w:rsid w:val="00B86B75"/>
    <w:rsid w:val="00BC48D5"/>
    <w:rsid w:val="00C36279"/>
    <w:rsid w:val="00E315A3"/>
    <w:rsid w:val="00E36D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E4379"/>
  <w15:docId w15:val="{B2FAAE3C-D8F0-44B2-A6E4-B7136DE28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8789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8789E"/>
  </w:style>
  <w:style w:type="paragraph" w:styleId="Footer">
    <w:name w:val="footer"/>
    <w:basedOn w:val="Normal"/>
    <w:link w:val="FooterChar"/>
    <w:uiPriority w:val="99"/>
    <w:unhideWhenUsed/>
    <w:rsid w:val="00E8789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8789E"/>
  </w:style>
  <w:style w:type="table" w:styleId="TableGrid">
    <w:name w:val="Table Grid"/>
    <w:basedOn w:val="TableNormal"/>
    <w:rsid w:val="00E8789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576F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Johnson</dc:creator>
  <cp:lastModifiedBy>Matthew Johnson</cp:lastModifiedBy>
  <cp:revision>5</cp:revision>
  <dcterms:created xsi:type="dcterms:W3CDTF">2018-09-19T23:25:00Z</dcterms:created>
  <dcterms:modified xsi:type="dcterms:W3CDTF">2018-09-26T03:57:00Z</dcterms:modified>
</cp:coreProperties>
</file>